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7900707" w:rsidR="0000007A" w:rsidRPr="00DE7D30" w:rsidRDefault="00147988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147988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An Overview of Literature, Language and Education Research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D868AFB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147988">
              <w:rPr>
                <w:rFonts w:ascii="Arial" w:hAnsi="Arial" w:cs="Arial"/>
                <w:b/>
                <w:bCs/>
                <w:szCs w:val="28"/>
                <w:lang w:val="en-GB"/>
              </w:rPr>
              <w:t>1697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9342AAA" w:rsidR="0000007A" w:rsidRPr="00147988" w:rsidRDefault="00147988" w:rsidP="00147988">
            <w:pPr>
              <w:pStyle w:val="NormalWeb"/>
              <w:rPr>
                <w:rFonts w:ascii="Arial" w:hAnsi="Arial" w:cs="Arial"/>
                <w:b/>
                <w:szCs w:val="28"/>
                <w:lang w:val="en-GB"/>
              </w:rPr>
            </w:pPr>
            <w:r w:rsidRPr="00147988">
              <w:rPr>
                <w:rFonts w:ascii="Arial" w:hAnsi="Arial" w:cs="Arial"/>
                <w:b/>
                <w:szCs w:val="28"/>
                <w:lang w:val="en-GB"/>
              </w:rPr>
              <w:t>Investigating Self-Efficacy in Improving Mathematica</w:t>
            </w:r>
            <w:r>
              <w:rPr>
                <w:rFonts w:ascii="Arial" w:hAnsi="Arial" w:cs="Arial"/>
                <w:b/>
                <w:szCs w:val="28"/>
                <w:lang w:val="en-GB"/>
              </w:rPr>
              <w:t xml:space="preserve">l </w:t>
            </w:r>
            <w:r w:rsidRPr="00147988">
              <w:rPr>
                <w:rFonts w:ascii="Arial" w:hAnsi="Arial" w:cs="Arial"/>
                <w:b/>
                <w:szCs w:val="28"/>
                <w:lang w:val="en-GB"/>
              </w:rPr>
              <w:t>Problem-Solving Skills in Elementary School Students</w:t>
            </w:r>
            <w:r>
              <w:rPr>
                <w:rFonts w:ascii="Arial" w:hAnsi="Arial" w:cs="Arial"/>
                <w:b/>
                <w:szCs w:val="28"/>
                <w:lang w:val="en-GB"/>
              </w:rPr>
              <w:t xml:space="preserve"> </w:t>
            </w:r>
            <w:r w:rsidRPr="00147988">
              <w:rPr>
                <w:rFonts w:ascii="Arial" w:hAnsi="Arial" w:cs="Arial"/>
                <w:b/>
                <w:szCs w:val="28"/>
                <w:lang w:val="en-GB"/>
              </w:rPr>
              <w:t>Through the Missouri Mathematics Project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0723958" w:rsidR="00CF0BBB" w:rsidRPr="00DE7D30" w:rsidRDefault="0014798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DAD321B" w:rsidR="00E03C32" w:rsidRDefault="00374E2D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74E2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IP Conference Proceeding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374E2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886, 02001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</w:p>
                <w:p w14:paraId="57E24C8C" w14:textId="755A02A4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DD1140" w:rsidRPr="00DD1140">
                    <w:t xml:space="preserve"> </w:t>
                  </w:r>
                  <w:hyperlink r:id="rId8" w:history="1">
                    <w:r w:rsidR="00DD1140" w:rsidRPr="00F742C7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063/5.0154879</w:t>
                    </w:r>
                  </w:hyperlink>
                  <w:r w:rsidR="00DD114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16DCA0" w14:textId="77777777" w:rsidR="00004130" w:rsidRPr="0000007A" w:rsidRDefault="00004130" w:rsidP="0099583E">
      <w:r>
        <w:separator/>
      </w:r>
    </w:p>
  </w:endnote>
  <w:endnote w:type="continuationSeparator" w:id="0">
    <w:p w14:paraId="43F67572" w14:textId="77777777" w:rsidR="00004130" w:rsidRPr="0000007A" w:rsidRDefault="0000413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4D4CF4" w14:textId="77777777" w:rsidR="00004130" w:rsidRPr="0000007A" w:rsidRDefault="00004130" w:rsidP="0099583E">
      <w:r>
        <w:separator/>
      </w:r>
    </w:p>
  </w:footnote>
  <w:footnote w:type="continuationSeparator" w:id="0">
    <w:p w14:paraId="45168657" w14:textId="77777777" w:rsidR="00004130" w:rsidRPr="0000007A" w:rsidRDefault="0000413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4130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47988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7AC1"/>
    <w:rsid w:val="003204B8"/>
    <w:rsid w:val="00326D7D"/>
    <w:rsid w:val="0033018A"/>
    <w:rsid w:val="0033692F"/>
    <w:rsid w:val="00353718"/>
    <w:rsid w:val="00374E2D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1150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96709"/>
    <w:rsid w:val="00DA2679"/>
    <w:rsid w:val="00DA41F5"/>
    <w:rsid w:val="00DB7E1B"/>
    <w:rsid w:val="00DC1D81"/>
    <w:rsid w:val="00DD1140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479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63/5.015487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an-overview-of-literature-language-and-education-research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27</Words>
  <Characters>357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9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6</cp:revision>
  <dcterms:created xsi:type="dcterms:W3CDTF">2023-08-30T09:21:00Z</dcterms:created>
  <dcterms:modified xsi:type="dcterms:W3CDTF">2024-07-03T04:50:00Z</dcterms:modified>
</cp:coreProperties>
</file>